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FCD46" w14:textId="2B88CF96" w:rsidR="00990458" w:rsidRDefault="005F02A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F02AB">
        <w:rPr>
          <w:rFonts w:ascii="Times New Roman" w:hAnsi="Times New Roman" w:cs="Times New Roman"/>
          <w:b/>
          <w:bCs/>
          <w:sz w:val="28"/>
          <w:szCs w:val="28"/>
        </w:rPr>
        <w:t>Conference The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A10AD1" w14:paraId="69E9E8FD" w14:textId="77777777" w:rsidTr="00381FCF">
        <w:trPr>
          <w:trHeight w:val="4095"/>
        </w:trPr>
        <w:tc>
          <w:tcPr>
            <w:tcW w:w="4106" w:type="dxa"/>
          </w:tcPr>
          <w:p w14:paraId="7CAD17BC" w14:textId="6E3E8BDA" w:rsidR="00A10AD1" w:rsidRDefault="003C08D6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</w:t>
            </w:r>
            <w:r w:rsidR="0041688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tificial Intelligenc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&amp; Data Science</w:t>
            </w:r>
          </w:p>
        </w:tc>
        <w:tc>
          <w:tcPr>
            <w:tcW w:w="4910" w:type="dxa"/>
          </w:tcPr>
          <w:p w14:paraId="6DB8F7F1" w14:textId="3CD42E91" w:rsidR="00C65C12" w:rsidRPr="005F02AB" w:rsidRDefault="002C4C7B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ybrid </w:t>
            </w:r>
            <w:r w:rsidR="00C65C12" w:rsidRPr="005F02AB">
              <w:rPr>
                <w:rFonts w:ascii="Times New Roman" w:hAnsi="Times New Roman" w:cs="Times New Roman"/>
                <w:sz w:val="20"/>
                <w:szCs w:val="20"/>
              </w:rPr>
              <w:t>Intelligent System</w:t>
            </w:r>
          </w:p>
          <w:p w14:paraId="6C0CC8A4" w14:textId="0CF7C841" w:rsidR="00C65C12" w:rsidRPr="005F02AB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Artificial intelligence</w:t>
            </w:r>
            <w:r w:rsidR="00DB29BB">
              <w:rPr>
                <w:rFonts w:ascii="Times New Roman" w:hAnsi="Times New Roman" w:cs="Times New Roman"/>
                <w:sz w:val="20"/>
                <w:szCs w:val="20"/>
              </w:rPr>
              <w:t xml:space="preserve"> &amp; Machine Learning</w:t>
            </w:r>
          </w:p>
          <w:p w14:paraId="69C2C3A5" w14:textId="77777777" w:rsidR="00C65C12" w:rsidRPr="005F02AB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Image Processing and Computer Vision</w:t>
            </w:r>
          </w:p>
          <w:p w14:paraId="6FD874D1" w14:textId="77777777" w:rsidR="00C65C12" w:rsidRPr="005F02AB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Natural Language Processing</w:t>
            </w:r>
          </w:p>
          <w:p w14:paraId="5E067AFF" w14:textId="77777777" w:rsidR="00C65C12" w:rsidRPr="005F02AB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E-Learning Cloud and Big Data</w:t>
            </w:r>
          </w:p>
          <w:p w14:paraId="124AEFC2" w14:textId="754BFD1A" w:rsidR="00DE6CCD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Computation</w:t>
            </w:r>
            <w:r w:rsidR="00381FCF">
              <w:rPr>
                <w:rFonts w:ascii="Times New Roman" w:hAnsi="Times New Roman" w:cs="Times New Roman"/>
                <w:sz w:val="20"/>
                <w:szCs w:val="20"/>
              </w:rPr>
              <w:t>al</w:t>
            </w: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 xml:space="preserve"> Fuzzy Logic</w:t>
            </w:r>
          </w:p>
          <w:p w14:paraId="3F30D62E" w14:textId="77777777" w:rsidR="00A10AD1" w:rsidRDefault="00C65C12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E6CCD">
              <w:rPr>
                <w:rFonts w:ascii="Times New Roman" w:hAnsi="Times New Roman" w:cs="Times New Roman"/>
                <w:sz w:val="20"/>
                <w:szCs w:val="20"/>
              </w:rPr>
              <w:t>Transformational Learning</w:t>
            </w:r>
          </w:p>
          <w:p w14:paraId="441E68A5" w14:textId="77777777" w:rsidR="0032148F" w:rsidRDefault="0032148F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2148F">
              <w:rPr>
                <w:rFonts w:ascii="Times New Roman" w:hAnsi="Times New Roman" w:cs="Times New Roman"/>
                <w:sz w:val="20"/>
                <w:szCs w:val="20"/>
              </w:rPr>
              <w:t>Semantic Web Techniques and Technologies</w:t>
            </w:r>
          </w:p>
          <w:p w14:paraId="0D79028C" w14:textId="21172BAA" w:rsidR="00381FCF" w:rsidRDefault="00381FCF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81FCF">
              <w:rPr>
                <w:rFonts w:ascii="Times New Roman" w:hAnsi="Times New Roman" w:cs="Times New Roman"/>
                <w:sz w:val="20"/>
                <w:szCs w:val="20"/>
              </w:rPr>
              <w:t>Architecture, management, and process for data science</w:t>
            </w:r>
          </w:p>
          <w:p w14:paraId="6EA2868C" w14:textId="7FC6ECD7" w:rsidR="0032148F" w:rsidRDefault="00C209BC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209BC">
              <w:rPr>
                <w:rFonts w:ascii="Times New Roman" w:hAnsi="Times New Roman" w:cs="Times New Roman"/>
                <w:sz w:val="20"/>
                <w:szCs w:val="20"/>
              </w:rPr>
              <w:t xml:space="preserve">Big data visualization, </w:t>
            </w:r>
            <w:proofErr w:type="gramStart"/>
            <w:r w:rsidRPr="00C209BC">
              <w:rPr>
                <w:rFonts w:ascii="Times New Roman" w:hAnsi="Times New Roman" w:cs="Times New Roman"/>
                <w:sz w:val="20"/>
                <w:szCs w:val="20"/>
              </w:rPr>
              <w:t>modeling</w:t>
            </w:r>
            <w:proofErr w:type="gramEnd"/>
            <w:r w:rsidRPr="00C209BC">
              <w:rPr>
                <w:rFonts w:ascii="Times New Roman" w:hAnsi="Times New Roman" w:cs="Times New Roman"/>
                <w:sz w:val="20"/>
                <w:szCs w:val="20"/>
              </w:rPr>
              <w:t xml:space="preserve"> and analytics</w:t>
            </w:r>
          </w:p>
          <w:p w14:paraId="18D4566B" w14:textId="25237E6F" w:rsidR="00C209BC" w:rsidRDefault="00F1222C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F1222C">
              <w:rPr>
                <w:rFonts w:ascii="Times New Roman" w:hAnsi="Times New Roman" w:cs="Times New Roman"/>
                <w:sz w:val="20"/>
                <w:szCs w:val="20"/>
              </w:rPr>
              <w:t>Data Grids, Data Warehousing</w:t>
            </w:r>
          </w:p>
          <w:p w14:paraId="5DB6271D" w14:textId="6486B7D7" w:rsidR="009D3086" w:rsidRDefault="009D3086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D3086">
              <w:rPr>
                <w:rFonts w:ascii="Times New Roman" w:hAnsi="Times New Roman" w:cs="Times New Roman"/>
                <w:sz w:val="20"/>
                <w:szCs w:val="20"/>
              </w:rPr>
              <w:t>Ubiquitous Data Management and Mobile Databases</w:t>
            </w:r>
          </w:p>
          <w:p w14:paraId="1F479B55" w14:textId="2FF89146" w:rsidR="009565BC" w:rsidRDefault="009565BC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565BC">
              <w:rPr>
                <w:rFonts w:ascii="Times New Roman" w:hAnsi="Times New Roman" w:cs="Times New Roman"/>
                <w:sz w:val="20"/>
                <w:szCs w:val="20"/>
              </w:rPr>
              <w:t>Web Data Management and Deep Web</w:t>
            </w:r>
          </w:p>
          <w:p w14:paraId="17747645" w14:textId="0CFB47DF" w:rsidR="00F1222C" w:rsidRPr="00DE6CCD" w:rsidRDefault="00CD4768" w:rsidP="00C65C1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D4768">
              <w:rPr>
                <w:rFonts w:ascii="Times New Roman" w:hAnsi="Times New Roman" w:cs="Times New Roman"/>
                <w:sz w:val="20"/>
                <w:szCs w:val="20"/>
              </w:rPr>
              <w:t>Optimization Techniques</w:t>
            </w:r>
          </w:p>
        </w:tc>
      </w:tr>
      <w:tr w:rsidR="00851266" w14:paraId="66691F72" w14:textId="77777777" w:rsidTr="00E1119E">
        <w:trPr>
          <w:trHeight w:val="3256"/>
        </w:trPr>
        <w:tc>
          <w:tcPr>
            <w:tcW w:w="4106" w:type="dxa"/>
          </w:tcPr>
          <w:p w14:paraId="25B8B102" w14:textId="5CB7E968" w:rsidR="00851266" w:rsidRDefault="009E1B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ivil Engineering</w:t>
            </w:r>
          </w:p>
        </w:tc>
        <w:tc>
          <w:tcPr>
            <w:tcW w:w="4910" w:type="dxa"/>
          </w:tcPr>
          <w:p w14:paraId="5C27DBD4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Advanced Construction materials</w:t>
            </w:r>
          </w:p>
          <w:p w14:paraId="00292C06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tructural Engineering</w:t>
            </w:r>
          </w:p>
          <w:p w14:paraId="468A9AE6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Water Resources Management - Surface and Ground</w:t>
            </w:r>
          </w:p>
          <w:p w14:paraId="4E6556A7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Water Quality Management</w:t>
            </w:r>
          </w:p>
          <w:p w14:paraId="20BA1884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Urban and Industrial Water Management</w:t>
            </w:r>
          </w:p>
          <w:p w14:paraId="1E4B3D3F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Geotechnical Engineering</w:t>
            </w:r>
          </w:p>
          <w:p w14:paraId="477963B1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Transportation Infrastructure</w:t>
            </w:r>
          </w:p>
          <w:p w14:paraId="16F253EC" w14:textId="77777777" w:rsidR="00657E9A" w:rsidRPr="005F02AB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mart and Intelligent Transport alternatives</w:t>
            </w:r>
          </w:p>
          <w:p w14:paraId="2E2A97E9" w14:textId="77777777" w:rsidR="00ED3FE2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ustainable Transportation related practices</w:t>
            </w:r>
          </w:p>
          <w:p w14:paraId="396B5A04" w14:textId="106FDAD3" w:rsidR="00851266" w:rsidRPr="00ED3FE2" w:rsidRDefault="00657E9A" w:rsidP="00657E9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D3FE2">
              <w:rPr>
                <w:rFonts w:ascii="Times New Roman" w:hAnsi="Times New Roman" w:cs="Times New Roman"/>
                <w:sz w:val="20"/>
                <w:szCs w:val="20"/>
              </w:rPr>
              <w:t>New/Advanced/Sustainable materials for construction, sustainable and faster construction technology</w:t>
            </w:r>
          </w:p>
        </w:tc>
      </w:tr>
      <w:tr w:rsidR="00851266" w14:paraId="3AEE1E40" w14:textId="77777777" w:rsidTr="002D24FC">
        <w:trPr>
          <w:trHeight w:val="2399"/>
        </w:trPr>
        <w:tc>
          <w:tcPr>
            <w:tcW w:w="4106" w:type="dxa"/>
          </w:tcPr>
          <w:p w14:paraId="69E84A01" w14:textId="49FCE018" w:rsidR="00851266" w:rsidRDefault="009E1B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mputer Science Engineering</w:t>
            </w:r>
          </w:p>
        </w:tc>
        <w:tc>
          <w:tcPr>
            <w:tcW w:w="4910" w:type="dxa"/>
          </w:tcPr>
          <w:p w14:paraId="1A772DDC" w14:textId="77777777" w:rsidR="00A3191A" w:rsidRPr="005F02AB" w:rsidRDefault="00A3191A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oftware Engineering and computer Modelling</w:t>
            </w:r>
          </w:p>
          <w:p w14:paraId="692722E4" w14:textId="2E81A7F2" w:rsidR="00A3191A" w:rsidRDefault="00A3191A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Computing for Sustainability</w:t>
            </w:r>
          </w:p>
          <w:p w14:paraId="3F14B845" w14:textId="1EFD9C24" w:rsidR="00EC6D42" w:rsidRPr="00EC6D42" w:rsidRDefault="00EC6D42" w:rsidP="00EC6D4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24FC">
              <w:rPr>
                <w:rFonts w:ascii="Times New Roman" w:hAnsi="Times New Roman" w:cs="Times New Roman"/>
                <w:sz w:val="20"/>
                <w:szCs w:val="20"/>
              </w:rPr>
              <w:t>Internet of Things</w:t>
            </w:r>
          </w:p>
          <w:p w14:paraId="3335BA5D" w14:textId="22059AB3" w:rsidR="00851266" w:rsidRDefault="001039F6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yber </w:t>
            </w:r>
            <w:r w:rsidR="00A3191A" w:rsidRPr="005F02AB">
              <w:rPr>
                <w:rFonts w:ascii="Times New Roman" w:hAnsi="Times New Roman" w:cs="Times New Roman"/>
                <w:sz w:val="20"/>
                <w:szCs w:val="20"/>
              </w:rPr>
              <w:t xml:space="preserve">Security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ata </w:t>
            </w:r>
            <w:r w:rsidR="00A3191A" w:rsidRPr="005F02AB">
              <w:rPr>
                <w:rFonts w:ascii="Times New Roman" w:hAnsi="Times New Roman" w:cs="Times New Roman"/>
                <w:sz w:val="20"/>
                <w:szCs w:val="20"/>
              </w:rPr>
              <w:t>Privacy</w:t>
            </w:r>
          </w:p>
          <w:p w14:paraId="4C0C9859" w14:textId="3797B29C" w:rsidR="00BE52F6" w:rsidRPr="00BE52F6" w:rsidRDefault="00BE52F6" w:rsidP="00BE52F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786992">
              <w:rPr>
                <w:rFonts w:ascii="Times New Roman" w:hAnsi="Times New Roman" w:cs="Times New Roman"/>
                <w:sz w:val="20"/>
                <w:szCs w:val="20"/>
              </w:rPr>
              <w:t xml:space="preserve">Network security policy, </w:t>
            </w:r>
            <w:proofErr w:type="gramStart"/>
            <w:r w:rsidRPr="00786992">
              <w:rPr>
                <w:rFonts w:ascii="Times New Roman" w:hAnsi="Times New Roman" w:cs="Times New Roman"/>
                <w:sz w:val="20"/>
                <w:szCs w:val="20"/>
              </w:rPr>
              <w:t>theory</w:t>
            </w:r>
            <w:proofErr w:type="gramEnd"/>
            <w:r w:rsidRPr="00786992">
              <w:rPr>
                <w:rFonts w:ascii="Times New Roman" w:hAnsi="Times New Roman" w:cs="Times New Roman"/>
                <w:sz w:val="20"/>
                <w:szCs w:val="20"/>
              </w:rPr>
              <w:t xml:space="preserve"> and tools</w:t>
            </w:r>
          </w:p>
          <w:p w14:paraId="22D1FC96" w14:textId="1EEAF71A" w:rsidR="00C60C39" w:rsidRDefault="00C60C39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60C39">
              <w:rPr>
                <w:rFonts w:ascii="Times New Roman" w:hAnsi="Times New Roman" w:cs="Times New Roman"/>
                <w:sz w:val="20"/>
                <w:szCs w:val="20"/>
              </w:rPr>
              <w:t xml:space="preserve">Datacenter networks and Clou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C60C39">
              <w:rPr>
                <w:rFonts w:ascii="Times New Roman" w:hAnsi="Times New Roman" w:cs="Times New Roman"/>
                <w:sz w:val="20"/>
                <w:szCs w:val="20"/>
              </w:rPr>
              <w:t>omputing</w:t>
            </w:r>
          </w:p>
          <w:p w14:paraId="36825E05" w14:textId="021295A3" w:rsidR="00C60C39" w:rsidRDefault="00BE52F6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E52F6">
              <w:rPr>
                <w:rFonts w:ascii="Times New Roman" w:hAnsi="Times New Roman" w:cs="Times New Roman"/>
                <w:sz w:val="20"/>
                <w:szCs w:val="20"/>
              </w:rPr>
              <w:t>Optical Networking and Applications</w:t>
            </w:r>
          </w:p>
          <w:p w14:paraId="1E033C39" w14:textId="4102E397" w:rsidR="00971AFC" w:rsidRDefault="00971AFC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71AFC">
              <w:rPr>
                <w:rFonts w:ascii="Times New Roman" w:hAnsi="Times New Roman" w:cs="Times New Roman"/>
                <w:sz w:val="20"/>
                <w:szCs w:val="20"/>
              </w:rPr>
              <w:t>Wireless access and routing protocols</w:t>
            </w:r>
          </w:p>
          <w:p w14:paraId="25637002" w14:textId="103D55FF" w:rsidR="00195C7E" w:rsidRDefault="00195C7E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95C7E">
              <w:rPr>
                <w:rFonts w:ascii="Times New Roman" w:hAnsi="Times New Roman" w:cs="Times New Roman"/>
                <w:sz w:val="20"/>
                <w:szCs w:val="20"/>
              </w:rPr>
              <w:t>Computer and network forensics</w:t>
            </w:r>
          </w:p>
          <w:p w14:paraId="1C18E3FE" w14:textId="307444D3" w:rsidR="00BE02CD" w:rsidRDefault="00BE02CD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E02CD">
              <w:rPr>
                <w:rFonts w:ascii="Times New Roman" w:hAnsi="Times New Roman" w:cs="Times New Roman"/>
                <w:sz w:val="20"/>
                <w:szCs w:val="20"/>
              </w:rPr>
              <w:t>Bioinformatics</w:t>
            </w:r>
          </w:p>
          <w:p w14:paraId="1CDC4D63" w14:textId="77777777" w:rsidR="00195C7E" w:rsidRDefault="005E6009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E6009">
              <w:rPr>
                <w:rFonts w:ascii="Times New Roman" w:hAnsi="Times New Roman" w:cs="Times New Roman"/>
                <w:sz w:val="20"/>
                <w:szCs w:val="20"/>
              </w:rPr>
              <w:t>High Performance Computing</w:t>
            </w:r>
          </w:p>
          <w:p w14:paraId="451BD66C" w14:textId="77777777" w:rsidR="001639A2" w:rsidRDefault="00A10F36" w:rsidP="00A3191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10F36">
              <w:rPr>
                <w:rFonts w:ascii="Times New Roman" w:hAnsi="Times New Roman" w:cs="Times New Roman"/>
                <w:sz w:val="20"/>
                <w:szCs w:val="20"/>
              </w:rPr>
              <w:t>Blockchain Technology - Applications &amp; Services</w:t>
            </w:r>
          </w:p>
          <w:p w14:paraId="0F6BF04B" w14:textId="0A583813" w:rsidR="00786992" w:rsidRPr="00EC6D42" w:rsidRDefault="00BE52F6" w:rsidP="00EC6D4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639A2">
              <w:rPr>
                <w:rFonts w:ascii="Times New Roman" w:hAnsi="Times New Roman" w:cs="Times New Roman"/>
                <w:sz w:val="20"/>
                <w:szCs w:val="20"/>
              </w:rPr>
              <w:t>Smart City Opportunities using Green Technology</w:t>
            </w:r>
          </w:p>
        </w:tc>
      </w:tr>
      <w:tr w:rsidR="00851266" w14:paraId="3E091086" w14:textId="77777777" w:rsidTr="00E65E05">
        <w:trPr>
          <w:trHeight w:val="1988"/>
        </w:trPr>
        <w:tc>
          <w:tcPr>
            <w:tcW w:w="4106" w:type="dxa"/>
          </w:tcPr>
          <w:p w14:paraId="5C0B4F25" w14:textId="5FB42954" w:rsidR="00851266" w:rsidRDefault="009E1B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lectrical Engineering</w:t>
            </w:r>
          </w:p>
        </w:tc>
        <w:tc>
          <w:tcPr>
            <w:tcW w:w="4910" w:type="dxa"/>
          </w:tcPr>
          <w:p w14:paraId="21B62C4A" w14:textId="77777777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Power System</w:t>
            </w:r>
          </w:p>
          <w:p w14:paraId="64CDC7A1" w14:textId="77777777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Power Electronics</w:t>
            </w:r>
          </w:p>
          <w:p w14:paraId="457066E5" w14:textId="77777777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Electrical Machines</w:t>
            </w:r>
          </w:p>
          <w:p w14:paraId="41509115" w14:textId="77777777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Control System</w:t>
            </w:r>
          </w:p>
          <w:p w14:paraId="4ADA9996" w14:textId="77777777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Network and Theory</w:t>
            </w:r>
          </w:p>
          <w:p w14:paraId="3F42E9DB" w14:textId="353CFBCD" w:rsidR="00C65C12" w:rsidRPr="005F02AB" w:rsidRDefault="00C65C12" w:rsidP="00C65C1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Transmission and Distribution</w:t>
            </w:r>
          </w:p>
          <w:p w14:paraId="38E82CBD" w14:textId="1535ABCA" w:rsidR="006D7756" w:rsidRPr="006D7756" w:rsidRDefault="006D7756" w:rsidP="006D775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D7756">
              <w:rPr>
                <w:rFonts w:ascii="Times New Roman" w:hAnsi="Times New Roman" w:cs="Times New Roman"/>
                <w:sz w:val="20"/>
                <w:szCs w:val="20"/>
              </w:rPr>
              <w:t>Energy Management in Power Sector</w:t>
            </w:r>
          </w:p>
        </w:tc>
      </w:tr>
      <w:tr w:rsidR="00851266" w14:paraId="761AC549" w14:textId="77777777" w:rsidTr="00737762">
        <w:trPr>
          <w:trHeight w:val="2825"/>
        </w:trPr>
        <w:tc>
          <w:tcPr>
            <w:tcW w:w="4106" w:type="dxa"/>
          </w:tcPr>
          <w:p w14:paraId="7CCBB18D" w14:textId="42B2518A" w:rsidR="00851266" w:rsidRDefault="009E1B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Electronics Engineering</w:t>
            </w:r>
          </w:p>
        </w:tc>
        <w:tc>
          <w:tcPr>
            <w:tcW w:w="4910" w:type="dxa"/>
          </w:tcPr>
          <w:p w14:paraId="1F836E24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Optical Communication</w:t>
            </w:r>
          </w:p>
          <w:p w14:paraId="102519A6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Digital Signal Processing</w:t>
            </w:r>
          </w:p>
          <w:p w14:paraId="7A559C1D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Wireless Communication</w:t>
            </w:r>
          </w:p>
          <w:p w14:paraId="4153082F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Antenna &amp; Diversity</w:t>
            </w:r>
          </w:p>
          <w:p w14:paraId="296DD276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VLSI Design &amp; IC Technology</w:t>
            </w:r>
          </w:p>
          <w:p w14:paraId="752FB51B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Digital Image Processing</w:t>
            </w:r>
          </w:p>
          <w:p w14:paraId="4243CE82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Optical Networks</w:t>
            </w:r>
          </w:p>
          <w:p w14:paraId="3E563B40" w14:textId="77777777" w:rsidR="00C65C12" w:rsidRPr="005F02AB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atellite Communication</w:t>
            </w:r>
          </w:p>
          <w:p w14:paraId="63CB8950" w14:textId="77777777" w:rsidR="00ED3FE2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Wireless Sensor Networks</w:t>
            </w:r>
          </w:p>
          <w:p w14:paraId="00C446F2" w14:textId="77777777" w:rsidR="00851266" w:rsidRDefault="00C65C12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D3FE2">
              <w:rPr>
                <w:rFonts w:ascii="Times New Roman" w:hAnsi="Times New Roman" w:cs="Times New Roman"/>
                <w:sz w:val="20"/>
                <w:szCs w:val="20"/>
              </w:rPr>
              <w:t>CMOS Sensors</w:t>
            </w:r>
          </w:p>
          <w:p w14:paraId="2D677C5D" w14:textId="0BD63E84" w:rsidR="00606D73" w:rsidRPr="00ED3FE2" w:rsidRDefault="00606D73" w:rsidP="00C65C1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smonic</w:t>
            </w:r>
          </w:p>
        </w:tc>
      </w:tr>
      <w:tr w:rsidR="00851266" w14:paraId="5F7C1B98" w14:textId="77777777" w:rsidTr="00E1119E">
        <w:tc>
          <w:tcPr>
            <w:tcW w:w="4106" w:type="dxa"/>
          </w:tcPr>
          <w:p w14:paraId="7C0F88FD" w14:textId="20927AA5" w:rsidR="00851266" w:rsidRDefault="00E6722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nergy Science &amp; Technology</w:t>
            </w:r>
          </w:p>
        </w:tc>
        <w:tc>
          <w:tcPr>
            <w:tcW w:w="4910" w:type="dxa"/>
          </w:tcPr>
          <w:p w14:paraId="6A92D285" w14:textId="7C6CC858" w:rsidR="00C65C12" w:rsidRDefault="00C65C12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112F4">
              <w:rPr>
                <w:rFonts w:ascii="Times New Roman" w:hAnsi="Times New Roman" w:cs="Times New Roman"/>
                <w:sz w:val="20"/>
                <w:szCs w:val="20"/>
              </w:rPr>
              <w:t>Sustainable Renewable Energy Technologies</w:t>
            </w:r>
          </w:p>
          <w:p w14:paraId="744EE31C" w14:textId="0EA74917" w:rsidR="001E4EBD" w:rsidRDefault="001E4EBD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E4EBD">
              <w:rPr>
                <w:rFonts w:ascii="Times New Roman" w:hAnsi="Times New Roman" w:cs="Times New Roman"/>
                <w:sz w:val="20"/>
                <w:szCs w:val="20"/>
              </w:rPr>
              <w:t>Net Zero Energy &amp; Carbon Neutr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ty</w:t>
            </w:r>
            <w:r w:rsidRPr="001E4EBD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  <w:p w14:paraId="1DA3305B" w14:textId="42ABA18A" w:rsidR="00C65C12" w:rsidRDefault="00C65C12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A91655">
              <w:rPr>
                <w:rFonts w:ascii="Times New Roman" w:hAnsi="Times New Roman" w:cs="Times New Roman"/>
                <w:sz w:val="20"/>
                <w:szCs w:val="20"/>
              </w:rPr>
              <w:t xml:space="preserve">Solar </w:t>
            </w:r>
            <w:r w:rsidR="004A3D6E">
              <w:rPr>
                <w:rFonts w:ascii="Times New Roman" w:hAnsi="Times New Roman" w:cs="Times New Roman"/>
                <w:sz w:val="20"/>
                <w:szCs w:val="20"/>
              </w:rPr>
              <w:t>Technology</w:t>
            </w:r>
            <w:r w:rsidRPr="00A91655">
              <w:rPr>
                <w:rFonts w:ascii="Times New Roman" w:hAnsi="Times New Roman" w:cs="Times New Roman"/>
                <w:sz w:val="20"/>
                <w:szCs w:val="20"/>
              </w:rPr>
              <w:t xml:space="preserve"> and PV applications</w:t>
            </w:r>
          </w:p>
          <w:p w14:paraId="4D610F16" w14:textId="16F935BF" w:rsidR="001E4EBD" w:rsidRDefault="00CF645B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BA1E0C">
              <w:rPr>
                <w:rFonts w:ascii="Times New Roman" w:hAnsi="Times New Roman" w:cs="Times New Roman"/>
                <w:sz w:val="20"/>
                <w:szCs w:val="20"/>
              </w:rPr>
              <w:t>Biomass</w:t>
            </w:r>
            <w:r w:rsidR="00BA1E0C" w:rsidRPr="00BA1E0C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r w:rsidR="00BA1E0C" w:rsidRPr="00BA1E0C">
              <w:rPr>
                <w:rFonts w:ascii="Times New Roman" w:hAnsi="Times New Roman" w:cs="Times New Roman"/>
                <w:sz w:val="20"/>
                <w:szCs w:val="20"/>
              </w:rPr>
              <w:t>Bio Energy Technology</w:t>
            </w:r>
          </w:p>
          <w:p w14:paraId="718F9CA0" w14:textId="27B39B51" w:rsidR="00CF39CC" w:rsidRDefault="00CF39CC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ydrogen Energy, Fuel Cells</w:t>
            </w:r>
          </w:p>
          <w:p w14:paraId="305A4632" w14:textId="337A14E0" w:rsidR="00CF39CC" w:rsidRPr="00BA1E0C" w:rsidRDefault="00E46586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ind Energy Technology</w:t>
            </w:r>
          </w:p>
          <w:p w14:paraId="6BF60837" w14:textId="5A98120C" w:rsidR="00C65C12" w:rsidRDefault="00CF39CC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tificial Intelligence</w:t>
            </w:r>
            <w:r w:rsidR="00C65C12" w:rsidRPr="00207D8F">
              <w:rPr>
                <w:rFonts w:ascii="Times New Roman" w:hAnsi="Times New Roman" w:cs="Times New Roman"/>
                <w:sz w:val="20"/>
                <w:szCs w:val="20"/>
              </w:rPr>
              <w:t xml:space="preserve"> in Renewable Energy</w:t>
            </w:r>
          </w:p>
          <w:p w14:paraId="06D75735" w14:textId="77777777" w:rsidR="00C65C12" w:rsidRPr="0081359F" w:rsidRDefault="00C65C12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1359F">
              <w:rPr>
                <w:rFonts w:ascii="Times New Roman" w:hAnsi="Times New Roman" w:cs="Times New Roman"/>
                <w:sz w:val="20"/>
                <w:szCs w:val="20"/>
              </w:rPr>
              <w:t>Waste Management and Energy Conservation</w:t>
            </w:r>
          </w:p>
          <w:p w14:paraId="0E393671" w14:textId="77777777" w:rsidR="00C65C12" w:rsidRDefault="00C65C12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1359F">
              <w:rPr>
                <w:rFonts w:ascii="Times New Roman" w:hAnsi="Times New Roman" w:cs="Times New Roman"/>
                <w:sz w:val="20"/>
                <w:szCs w:val="20"/>
              </w:rPr>
              <w:t>Smart Energy Storage</w:t>
            </w:r>
          </w:p>
          <w:p w14:paraId="57865F4F" w14:textId="0F4F78D5" w:rsidR="00ED3FE2" w:rsidRPr="004975F0" w:rsidRDefault="004975F0" w:rsidP="004975F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975F0">
              <w:rPr>
                <w:rFonts w:ascii="Times New Roman" w:hAnsi="Times New Roman" w:cs="Times New Roman"/>
                <w:sz w:val="20"/>
                <w:szCs w:val="20"/>
              </w:rPr>
              <w:t xml:space="preserve">Energy Efficient Building Technology </w:t>
            </w:r>
          </w:p>
          <w:p w14:paraId="7B073B55" w14:textId="71610DA3" w:rsidR="00851266" w:rsidRPr="00ED3FE2" w:rsidRDefault="006606FF" w:rsidP="00C65C12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606FF">
              <w:rPr>
                <w:rFonts w:ascii="Times New Roman" w:hAnsi="Times New Roman" w:cs="Times New Roman"/>
                <w:sz w:val="20"/>
                <w:szCs w:val="20"/>
              </w:rPr>
              <w:t>Policy Issues in Energy&amp; Climate Concerns</w:t>
            </w:r>
          </w:p>
        </w:tc>
      </w:tr>
      <w:tr w:rsidR="00D75B06" w14:paraId="72E4218B" w14:textId="77777777" w:rsidTr="00E1119E">
        <w:tc>
          <w:tcPr>
            <w:tcW w:w="4106" w:type="dxa"/>
          </w:tcPr>
          <w:p w14:paraId="13715939" w14:textId="0CDB25C7" w:rsidR="00D75B06" w:rsidRDefault="002E34A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athematical Sciences</w:t>
            </w:r>
          </w:p>
        </w:tc>
        <w:tc>
          <w:tcPr>
            <w:tcW w:w="4910" w:type="dxa"/>
          </w:tcPr>
          <w:p w14:paraId="19F2BFD9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Mathematical Modeling and Simulation</w:t>
            </w:r>
          </w:p>
          <w:p w14:paraId="10B6A0EE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Numerical Analysis</w:t>
            </w:r>
          </w:p>
          <w:p w14:paraId="49488DAC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Optimization</w:t>
            </w:r>
          </w:p>
          <w:p w14:paraId="7F6FD6B3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Transformation Theory</w:t>
            </w:r>
          </w:p>
          <w:p w14:paraId="008C7B5B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 xml:space="preserve"> Financial Mathematics</w:t>
            </w:r>
          </w:p>
          <w:p w14:paraId="2864FBF2" w14:textId="35D09D5F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r w:rsidR="00192996">
              <w:rPr>
                <w:rFonts w:ascii="Times New Roman" w:hAnsi="Times New Roman" w:cs="Times New Roman"/>
                <w:sz w:val="20"/>
                <w:szCs w:val="20"/>
              </w:rPr>
              <w:t>al techniques</w:t>
            </w:r>
          </w:p>
          <w:p w14:paraId="45223AFF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Scientific computing</w:t>
            </w:r>
          </w:p>
          <w:p w14:paraId="4D3E23F0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putational mathematics</w:t>
            </w:r>
          </w:p>
          <w:p w14:paraId="5C763177" w14:textId="1AF33701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plex analysis</w:t>
            </w:r>
          </w:p>
          <w:p w14:paraId="3D5488E2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Algebra and number theory</w:t>
            </w:r>
          </w:p>
          <w:p w14:paraId="6F141A18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 xml:space="preserve">Applied </w:t>
            </w:r>
            <w:proofErr w:type="gramStart"/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mathematics</w:t>
            </w:r>
            <w:proofErr w:type="gramEnd"/>
          </w:p>
          <w:p w14:paraId="7E789474" w14:textId="3EB84B31" w:rsidR="00892D76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binatorics</w:t>
            </w:r>
          </w:p>
        </w:tc>
      </w:tr>
      <w:tr w:rsidR="00851266" w14:paraId="200AFD4B" w14:textId="77777777" w:rsidTr="00E1119E">
        <w:trPr>
          <w:trHeight w:val="2519"/>
        </w:trPr>
        <w:tc>
          <w:tcPr>
            <w:tcW w:w="4106" w:type="dxa"/>
          </w:tcPr>
          <w:p w14:paraId="373B8FD4" w14:textId="2231AC5F" w:rsidR="00851266" w:rsidRDefault="00E6722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Mechanical Engineering</w:t>
            </w:r>
          </w:p>
        </w:tc>
        <w:tc>
          <w:tcPr>
            <w:tcW w:w="4910" w:type="dxa"/>
          </w:tcPr>
          <w:p w14:paraId="7EA3D762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Mechatronics &amp; Robotics</w:t>
            </w:r>
          </w:p>
          <w:p w14:paraId="6E8ABEBD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Automation</w:t>
            </w:r>
          </w:p>
          <w:p w14:paraId="5BC4477A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CAD/CAM/CIM/CFT</w:t>
            </w:r>
          </w:p>
          <w:p w14:paraId="13F7060A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Composites and Functional Materials</w:t>
            </w:r>
          </w:p>
          <w:p w14:paraId="06AF64A2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Heat &amp; Mass Transfer</w:t>
            </w:r>
          </w:p>
          <w:p w14:paraId="11B45AC5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Industrial &amp; Mechanical System</w:t>
            </w:r>
          </w:p>
          <w:p w14:paraId="4F0AE8B8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Manufacturing &amp; Production Process</w:t>
            </w:r>
          </w:p>
          <w:p w14:paraId="708EBAAD" w14:textId="77777777" w:rsidR="00657E9A" w:rsidRPr="005F02AB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Supply Chain Management</w:t>
            </w:r>
          </w:p>
          <w:p w14:paraId="0B972CD9" w14:textId="77777777" w:rsidR="00ED3FE2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F02AB">
              <w:rPr>
                <w:rFonts w:ascii="Times New Roman" w:hAnsi="Times New Roman" w:cs="Times New Roman"/>
                <w:sz w:val="20"/>
                <w:szCs w:val="20"/>
              </w:rPr>
              <w:t>Automobile Engineering</w:t>
            </w:r>
          </w:p>
          <w:p w14:paraId="03098A4A" w14:textId="3BC83B49" w:rsidR="00851266" w:rsidRPr="00ED3FE2" w:rsidRDefault="00657E9A" w:rsidP="00657E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D3FE2">
              <w:rPr>
                <w:rFonts w:ascii="Times New Roman" w:hAnsi="Times New Roman" w:cs="Times New Roman"/>
                <w:sz w:val="20"/>
                <w:szCs w:val="20"/>
              </w:rPr>
              <w:t>3D Printing</w:t>
            </w:r>
          </w:p>
        </w:tc>
      </w:tr>
    </w:tbl>
    <w:p w14:paraId="3A9077D2" w14:textId="77777777" w:rsidR="003E2A12" w:rsidRPr="005F02AB" w:rsidRDefault="003E2A1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E43DCFD" w14:textId="77777777" w:rsidR="00827639" w:rsidRDefault="00827639"/>
    <w:sectPr w:rsidR="00827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7144C"/>
    <w:multiLevelType w:val="hybridMultilevel"/>
    <w:tmpl w:val="D6086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72404"/>
    <w:multiLevelType w:val="hybridMultilevel"/>
    <w:tmpl w:val="F13659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6F128E"/>
    <w:multiLevelType w:val="hybridMultilevel"/>
    <w:tmpl w:val="E7042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9D2"/>
    <w:multiLevelType w:val="hybridMultilevel"/>
    <w:tmpl w:val="D64A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243D3"/>
    <w:multiLevelType w:val="hybridMultilevel"/>
    <w:tmpl w:val="7318CE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92FD9"/>
    <w:multiLevelType w:val="hybridMultilevel"/>
    <w:tmpl w:val="A7AC1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962AE"/>
    <w:multiLevelType w:val="hybridMultilevel"/>
    <w:tmpl w:val="63CC1EF0"/>
    <w:lvl w:ilvl="0" w:tplc="36829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539057">
    <w:abstractNumId w:val="4"/>
  </w:num>
  <w:num w:numId="2" w16cid:durableId="1749115199">
    <w:abstractNumId w:val="2"/>
  </w:num>
  <w:num w:numId="3" w16cid:durableId="927812705">
    <w:abstractNumId w:val="1"/>
  </w:num>
  <w:num w:numId="4" w16cid:durableId="1993213010">
    <w:abstractNumId w:val="3"/>
  </w:num>
  <w:num w:numId="5" w16cid:durableId="1424763234">
    <w:abstractNumId w:val="0"/>
  </w:num>
  <w:num w:numId="6" w16cid:durableId="258686565">
    <w:abstractNumId w:val="5"/>
  </w:num>
  <w:num w:numId="7" w16cid:durableId="6508683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Q3NTG2MDQyMTFS0lEKTi0uzszPAykwqQUAg6Xe6ywAAAA="/>
  </w:docVars>
  <w:rsids>
    <w:rsidRoot w:val="00F20C8D"/>
    <w:rsid w:val="000B13C5"/>
    <w:rsid w:val="000F7262"/>
    <w:rsid w:val="001039F6"/>
    <w:rsid w:val="001639A2"/>
    <w:rsid w:val="00192996"/>
    <w:rsid w:val="00195C7E"/>
    <w:rsid w:val="001E4EBD"/>
    <w:rsid w:val="00207D8F"/>
    <w:rsid w:val="002939FF"/>
    <w:rsid w:val="002C4C7B"/>
    <w:rsid w:val="002D24FC"/>
    <w:rsid w:val="002E34A9"/>
    <w:rsid w:val="0032148F"/>
    <w:rsid w:val="00366F56"/>
    <w:rsid w:val="00381FCF"/>
    <w:rsid w:val="003C08D6"/>
    <w:rsid w:val="003C25B8"/>
    <w:rsid w:val="003E2A12"/>
    <w:rsid w:val="003F0976"/>
    <w:rsid w:val="0041688A"/>
    <w:rsid w:val="00451681"/>
    <w:rsid w:val="004745B8"/>
    <w:rsid w:val="004975F0"/>
    <w:rsid w:val="004A3D6E"/>
    <w:rsid w:val="005E6009"/>
    <w:rsid w:val="005F02AB"/>
    <w:rsid w:val="00606D73"/>
    <w:rsid w:val="00653892"/>
    <w:rsid w:val="00657E9A"/>
    <w:rsid w:val="006606FF"/>
    <w:rsid w:val="006655F2"/>
    <w:rsid w:val="00672596"/>
    <w:rsid w:val="006D7756"/>
    <w:rsid w:val="00737762"/>
    <w:rsid w:val="00743F37"/>
    <w:rsid w:val="00786992"/>
    <w:rsid w:val="008056AC"/>
    <w:rsid w:val="008112F4"/>
    <w:rsid w:val="0081359F"/>
    <w:rsid w:val="00827639"/>
    <w:rsid w:val="00851266"/>
    <w:rsid w:val="00892D76"/>
    <w:rsid w:val="00923F93"/>
    <w:rsid w:val="00947A6D"/>
    <w:rsid w:val="009565BC"/>
    <w:rsid w:val="00971AFC"/>
    <w:rsid w:val="00990458"/>
    <w:rsid w:val="00995657"/>
    <w:rsid w:val="009D3086"/>
    <w:rsid w:val="009E1B40"/>
    <w:rsid w:val="00A10AD1"/>
    <w:rsid w:val="00A10F36"/>
    <w:rsid w:val="00A3191A"/>
    <w:rsid w:val="00A91655"/>
    <w:rsid w:val="00B116DC"/>
    <w:rsid w:val="00B73C1F"/>
    <w:rsid w:val="00BA1E0C"/>
    <w:rsid w:val="00BE02CD"/>
    <w:rsid w:val="00BE52F6"/>
    <w:rsid w:val="00C209BC"/>
    <w:rsid w:val="00C60C39"/>
    <w:rsid w:val="00C65C12"/>
    <w:rsid w:val="00C863CC"/>
    <w:rsid w:val="00CA60A7"/>
    <w:rsid w:val="00CD4768"/>
    <w:rsid w:val="00CF39CC"/>
    <w:rsid w:val="00CF645B"/>
    <w:rsid w:val="00D06F0D"/>
    <w:rsid w:val="00D56DE1"/>
    <w:rsid w:val="00D75B06"/>
    <w:rsid w:val="00DB29BB"/>
    <w:rsid w:val="00DB432C"/>
    <w:rsid w:val="00DE6CCD"/>
    <w:rsid w:val="00E1119E"/>
    <w:rsid w:val="00E11214"/>
    <w:rsid w:val="00E46586"/>
    <w:rsid w:val="00E65E05"/>
    <w:rsid w:val="00E67224"/>
    <w:rsid w:val="00EB3E43"/>
    <w:rsid w:val="00EC0D10"/>
    <w:rsid w:val="00EC6D42"/>
    <w:rsid w:val="00ED3FE2"/>
    <w:rsid w:val="00F1222C"/>
    <w:rsid w:val="00F2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95419"/>
  <w15:chartTrackingRefBased/>
  <w15:docId w15:val="{3C185CDC-A75D-4D4E-B7E4-7EB2D6E21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A6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76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7A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2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86</cp:revision>
  <dcterms:created xsi:type="dcterms:W3CDTF">2023-02-12T13:22:00Z</dcterms:created>
  <dcterms:modified xsi:type="dcterms:W3CDTF">2023-03-17T09:49:00Z</dcterms:modified>
</cp:coreProperties>
</file>